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79C2484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52E8DA92" w14:textId="49749FA6" w:rsidR="006414B8" w:rsidRPr="006414B8" w:rsidRDefault="006414B8" w:rsidP="006414B8">
      <w:pPr>
        <w:pStyle w:val="Heading4"/>
        <w:shd w:val="clear" w:color="auto" w:fill="FFFFFF"/>
        <w:spacing w:before="0"/>
        <w:rPr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6414B8">
        <w:rPr>
          <w:rFonts w:ascii="Courier New" w:hAnsi="Courier New" w:cs="Courier New"/>
          <w:color w:val="EEEEEE"/>
          <w:spacing w:val="3"/>
        </w:rPr>
        <w:t xml:space="preserve"> </w:t>
      </w:r>
      <w:r w:rsidRPr="006414B8">
        <w:rPr>
          <w:color w:val="444444"/>
          <w:spacing w:val="3"/>
        </w:rPr>
        <w:t>Select RTRIM(FIRST_NAME) from Worker;</w:t>
      </w:r>
    </w:p>
    <w:p w14:paraId="1C31C156" w14:textId="4A1602C2" w:rsidR="006414B8" w:rsidRDefault="006414B8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D342381" w14:textId="77777777" w:rsidR="006414B8" w:rsidRPr="007A1BB7" w:rsidRDefault="006414B8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0BE6F48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4FF51771" w14:textId="468D1E66" w:rsidR="006414B8" w:rsidRPr="006414B8" w:rsidRDefault="006414B8" w:rsidP="006414B8">
      <w:pPr>
        <w:pStyle w:val="Heading4"/>
        <w:shd w:val="clear" w:color="auto" w:fill="FFFFFF"/>
        <w:spacing w:before="0"/>
        <w:rPr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6414B8">
        <w:rPr>
          <w:rFonts w:ascii="Courier New" w:hAnsi="Courier New" w:cs="Courier New"/>
          <w:color w:val="EEEEEE"/>
          <w:spacing w:val="3"/>
        </w:rPr>
        <w:t xml:space="preserve"> </w:t>
      </w:r>
      <w:r w:rsidRPr="006414B8">
        <w:rPr>
          <w:color w:val="444444"/>
          <w:spacing w:val="3"/>
        </w:rPr>
        <w:t xml:space="preserve">Select distinct </w:t>
      </w:r>
      <w:proofErr w:type="spellStart"/>
      <w:r w:rsidRPr="006414B8">
        <w:rPr>
          <w:color w:val="444444"/>
          <w:spacing w:val="3"/>
        </w:rPr>
        <w:t>len</w:t>
      </w:r>
      <w:proofErr w:type="spellEnd"/>
      <w:r w:rsidRPr="006414B8">
        <w:rPr>
          <w:color w:val="444444"/>
          <w:spacing w:val="3"/>
        </w:rPr>
        <w:t>(DEPARTMENT) from Worker;</w:t>
      </w:r>
    </w:p>
    <w:p w14:paraId="363FFF77" w14:textId="0891338E" w:rsidR="006414B8" w:rsidRDefault="006414B8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5225FDC" w14:textId="2ED413AF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903F83E" w14:textId="36B78D4B" w:rsidR="006414B8" w:rsidRPr="007A1BB7" w:rsidRDefault="006414B8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</w:t>
      </w:r>
      <w:r w:rsidR="00C06B2A" w:rsidRPr="00C06B2A">
        <w:rPr>
          <w:rFonts w:ascii="Trebuchet MS" w:eastAsiaTheme="minorHAnsi" w:hAnsi="Trebuchet MS" w:cstheme="minorBidi"/>
          <w:b w:val="0"/>
          <w:bCs w:val="0"/>
          <w:color w:val="2060A0"/>
          <w:sz w:val="22"/>
          <w:szCs w:val="22"/>
          <w:lang w:eastAsia="en-US"/>
        </w:rPr>
        <w:t xml:space="preserve"> </w:t>
      </w:r>
      <w:r w:rsidR="00C06B2A" w:rsidRPr="00C06B2A">
        <w:rPr>
          <w:b w:val="0"/>
          <w:bCs w:val="0"/>
          <w:color w:val="444444"/>
          <w:spacing w:val="3"/>
        </w:rPr>
        <w:t>SELECT salary FROM Employee ORDER BY salary DESC LIMIT N-1, 1</w:t>
      </w:r>
      <w:r w:rsidR="00C06B2A" w:rsidRPr="00C06B2A">
        <w:rPr>
          <w:b w:val="0"/>
          <w:bCs w:val="0"/>
          <w:color w:val="444444"/>
          <w:spacing w:val="3"/>
        </w:rPr>
        <w:br/>
      </w:r>
      <w:r w:rsidR="00C06B2A" w:rsidRPr="00C06B2A">
        <w:rPr>
          <w:b w:val="0"/>
          <w:bCs w:val="0"/>
          <w:color w:val="444444"/>
          <w:spacing w:val="3"/>
        </w:rPr>
        <w:br/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414B8"/>
    <w:rsid w:val="006B2A37"/>
    <w:rsid w:val="00C0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14B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14B8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06B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6B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06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5-30T09:44:00Z</dcterms:modified>
</cp:coreProperties>
</file>